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7E5D" w:rsidRDefault="00157E5D" w:rsidP="00157E5D">
      <w:pPr>
        <w:pStyle w:val="NormalWeb"/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Use case of Data Science in traffic signaling system:</w:t>
      </w:r>
    </w:p>
    <w:p w:rsidR="00157E5D" w:rsidRDefault="00157E5D" w:rsidP="00157E5D">
      <w:pPr>
        <w:pStyle w:val="NormalWeb"/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Pros: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Help full in integrating future vehicles with the real-time traffic system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Support in tracking suspected or VIPs vehicles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Reduce traffic jams &amp; vehicles congestions on the road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It helps in saving gas and increase car efficiencies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Easy to monitor traffics and helps in reducing accidents due to over speed &amp; weather conditions</w:t>
      </w:r>
    </w:p>
    <w:p w:rsidR="00157E5D" w:rsidRDefault="00157E5D" w:rsidP="00157E5D">
      <w:pPr>
        <w:pStyle w:val="NormalWeb"/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Cons: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Difficult to integrate real-time traffic system with old vehicles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It can be hacked and used by terrorist organizations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What happens when we have an internet outage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In the future, Peoples are going to use hybrid or electric cars</w:t>
      </w:r>
    </w:p>
    <w:p w:rsidR="00157E5D" w:rsidRDefault="00157E5D" w:rsidP="00157E5D">
      <w:pPr>
        <w:pStyle w:val="NormalWeb"/>
        <w:numPr>
          <w:ilvl w:val="0"/>
          <w:numId w:val="1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Need highly skilled workforce to maintain and support the system</w:t>
      </w:r>
    </w:p>
    <w:p w:rsidR="00157E5D" w:rsidRDefault="00157E5D" w:rsidP="00157E5D">
      <w:pPr>
        <w:pStyle w:val="NormalWeb"/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Conclusion:</w:t>
      </w:r>
    </w:p>
    <w:p w:rsidR="00157E5D" w:rsidRDefault="00157E5D" w:rsidP="00157E5D">
      <w:pPr>
        <w:pStyle w:val="NormalWeb"/>
        <w:numPr>
          <w:ilvl w:val="0"/>
          <w:numId w:val="2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Data science makes real-time traffic system more robust, can include old vehicles into the system</w:t>
      </w:r>
    </w:p>
    <w:p w:rsidR="00157E5D" w:rsidRDefault="00157E5D" w:rsidP="00157E5D">
      <w:pPr>
        <w:pStyle w:val="NormalWeb"/>
        <w:numPr>
          <w:ilvl w:val="0"/>
          <w:numId w:val="2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 xml:space="preserve">Data Science helps in handling traffic effectively while giving passage to VIPs; with added security, we make it difficult to get hacked </w:t>
      </w:r>
    </w:p>
    <w:p w:rsidR="00157E5D" w:rsidRDefault="00157E5D" w:rsidP="00157E5D">
      <w:pPr>
        <w:pStyle w:val="NormalWeb"/>
        <w:numPr>
          <w:ilvl w:val="0"/>
          <w:numId w:val="2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 xml:space="preserve">Data Science helps in managing the traffic effectively, and by using </w:t>
      </w:r>
      <w:proofErr w:type="spellStart"/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serverless</w:t>
      </w:r>
      <w:proofErr w:type="spellEnd"/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 xml:space="preserve"> and cloud services, we can make the system less prone to any server failures</w:t>
      </w:r>
    </w:p>
    <w:p w:rsidR="00157E5D" w:rsidRDefault="00157E5D" w:rsidP="00157E5D">
      <w:pPr>
        <w:pStyle w:val="NormalWeb"/>
        <w:numPr>
          <w:ilvl w:val="0"/>
          <w:numId w:val="2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 xml:space="preserve">An efficient traffic routing system reduces unnecessary stops for vehicles; it increases its efficiency </w:t>
      </w:r>
    </w:p>
    <w:p w:rsidR="00157E5D" w:rsidRDefault="00157E5D" w:rsidP="00157E5D">
      <w:pPr>
        <w:pStyle w:val="NormalWeb"/>
        <w:numPr>
          <w:ilvl w:val="0"/>
          <w:numId w:val="2"/>
        </w:numPr>
        <w:rPr>
          <w:rFonts w:ascii="Arial" w:hAnsi="Arial" w:cs="Arial"/>
          <w:color w:val="000000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000000"/>
          <w:sz w:val="23"/>
          <w:szCs w:val="23"/>
          <w:shd w:val="clear" w:color="auto" w:fill="F8F8F8"/>
        </w:rPr>
        <w:t>Will reduce accidents and reduces dependency on the onsite traffic monitor workforces</w:t>
      </w:r>
    </w:p>
    <w:p w:rsidR="00664DF2" w:rsidRDefault="00664DF2"/>
    <w:sectPr w:rsidR="00664DF2" w:rsidSect="00664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1A5130"/>
    <w:multiLevelType w:val="hybridMultilevel"/>
    <w:tmpl w:val="9876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E6B334D"/>
    <w:multiLevelType w:val="hybridMultilevel"/>
    <w:tmpl w:val="B8F29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I1s7A0Nzc0sTAyMTRQ0lEKTi0uzszPAykwrAUAYBMtBSwAAAA="/>
  </w:docVars>
  <w:rsids>
    <w:rsidRoot w:val="00157E5D"/>
    <w:rsid w:val="00157E5D"/>
    <w:rsid w:val="00664D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64D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7E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1</Characters>
  <Application>Microsoft Office Word</Application>
  <DocSecurity>0</DocSecurity>
  <Lines>9</Lines>
  <Paragraphs>2</Paragraphs>
  <ScaleCrop>false</ScaleCrop>
  <Company/>
  <LinksUpToDate>false</LinksUpToDate>
  <CharactersWithSpaces>1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4-10T22:56:00Z</dcterms:created>
  <dcterms:modified xsi:type="dcterms:W3CDTF">2021-04-10T22:56:00Z</dcterms:modified>
</cp:coreProperties>
</file>